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35B9" w:rsidRDefault="00C051E7" w:rsidP="00C051E7">
      <w:pPr>
        <w:pStyle w:val="Title"/>
      </w:pPr>
      <w:r>
        <w:t>Working with Docx Modifications</w:t>
      </w:r>
      <w:bookmarkStart w:id="0" w:name="_GoBack"/>
      <w:bookmarkEnd w:id="0"/>
    </w:p>
    <w:p w:rsidR="003935B9" w:rsidRDefault="00C051E7">
      <w:pPr>
        <w:pStyle w:val="Author"/>
      </w:pPr>
      <w:r>
        <w:t>Cheng-Han Yu</w:t>
      </w:r>
    </w:p>
    <w:p w:rsidR="003935B9" w:rsidRDefault="00C051E7">
      <w:pPr>
        <w:pStyle w:val="Date"/>
      </w:pPr>
      <w:r>
        <w:t>July 19, 2017</w:t>
      </w:r>
    </w:p>
    <w:p w:rsidR="003935B9" w:rsidRDefault="00C051E7">
      <w:pPr>
        <w:pStyle w:val="Heading3"/>
      </w:pPr>
      <w:bookmarkStart w:id="1" w:name="abstract"/>
      <w:bookmarkEnd w:id="1"/>
      <w:r>
        <w:t>Abstract</w:t>
      </w:r>
    </w:p>
    <w:p w:rsidR="003935B9" w:rsidRDefault="00C051E7">
      <w:pPr>
        <w:pStyle w:val="FirstParagraph"/>
      </w:pPr>
      <w:r>
        <w:t>In this paper, we propose a efficient algorithm that detects which voxels in fMRI data are activated.</w:t>
      </w:r>
    </w:p>
    <w:p w:rsidR="003935B9" w:rsidRDefault="00C051E7">
      <w:pPr>
        <w:pStyle w:val="Heading1"/>
      </w:pPr>
      <w:bookmarkStart w:id="2" w:name="introductiuon"/>
      <w:bookmarkEnd w:id="2"/>
      <w:r>
        <w:t>Introductiuon</w:t>
      </w:r>
    </w:p>
    <w:p w:rsidR="003935B9" w:rsidRDefault="00C051E7">
      <w:pPr>
        <w:pStyle w:val="FirstParagraph"/>
      </w:pPr>
      <w:r>
        <w:t>stuff stuff stuff stuff stuff stuff stuff</w:t>
      </w:r>
    </w:p>
    <w:p w:rsidR="003935B9" w:rsidRDefault="00C051E7">
      <w:pPr>
        <w:pStyle w:val="Heading1"/>
      </w:pPr>
      <w:bookmarkStart w:id="3" w:name="methods"/>
      <w:bookmarkEnd w:id="3"/>
      <w:r>
        <w:t>Methods</w:t>
      </w:r>
    </w:p>
    <w:p w:rsidR="003935B9" w:rsidRDefault="00C051E7">
      <w:pPr>
        <w:pStyle w:val="FirstParagraph"/>
      </w:pPr>
      <w:r>
        <w:t>Statistical algorithms Statistical algorithms Statistical algorithms</w:t>
      </w:r>
    </w:p>
    <w:p w:rsidR="003935B9" w:rsidRDefault="00C051E7">
      <w:pPr>
        <w:pStyle w:val="Heading1"/>
      </w:pPr>
      <w:bookmarkStart w:id="4" w:name="simulation-study"/>
      <w:bookmarkEnd w:id="4"/>
      <w:r>
        <w:t>Simulation Study</w:t>
      </w:r>
    </w:p>
    <w:p w:rsidR="003935B9" w:rsidRDefault="00C051E7">
      <w:pPr>
        <w:pStyle w:val="FirstParagraph"/>
      </w:pPr>
      <w:r>
        <w:t>Simulation data and algorithm performance</w:t>
      </w:r>
    </w:p>
    <w:p w:rsidR="003935B9" w:rsidRDefault="00C051E7">
      <w:pPr>
        <w:pStyle w:val="Heading1"/>
      </w:pPr>
      <w:bookmarkStart w:id="5" w:name="data-analysis"/>
      <w:bookmarkEnd w:id="5"/>
      <w:r>
        <w:t>Data Analysis</w:t>
      </w:r>
    </w:p>
    <w:p w:rsidR="003935B9" w:rsidRDefault="00C051E7">
      <w:pPr>
        <w:pStyle w:val="FirstParagraph"/>
      </w:pPr>
      <w:r>
        <w:t>Real human data analysis and comparison</w:t>
      </w:r>
    </w:p>
    <w:p w:rsidR="003935B9" w:rsidRDefault="00C051E7">
      <w:pPr>
        <w:pStyle w:val="Heading1"/>
      </w:pPr>
      <w:bookmarkStart w:id="6" w:name="discussions"/>
      <w:bookmarkEnd w:id="6"/>
      <w:r>
        <w:t>Discussions</w:t>
      </w:r>
    </w:p>
    <w:p w:rsidR="003935B9" w:rsidRDefault="00C051E7">
      <w:pPr>
        <w:pStyle w:val="FirstParagraph"/>
      </w:pPr>
      <w:r>
        <w:t>Comparing different methods</w:t>
      </w:r>
    </w:p>
    <w:p w:rsidR="003935B9" w:rsidRDefault="00C051E7">
      <w:pPr>
        <w:pStyle w:val="Heading1"/>
      </w:pPr>
      <w:bookmarkStart w:id="7" w:name="conclusions"/>
      <w:bookmarkEnd w:id="7"/>
      <w:r>
        <w:t>Conclusions</w:t>
      </w:r>
    </w:p>
    <w:p w:rsidR="003935B9" w:rsidRDefault="00C051E7">
      <w:pPr>
        <w:pStyle w:val="FirstParagraph"/>
      </w:pPr>
      <w:r>
        <w:t>Here is the conclusion</w:t>
      </w:r>
    </w:p>
    <w:sectPr w:rsidR="003935B9" w:rsidSect="00C051E7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C051E7">
      <w:pPr>
        <w:spacing w:after="0"/>
      </w:pPr>
      <w:r>
        <w:separator/>
      </w:r>
    </w:p>
  </w:endnote>
  <w:endnote w:type="continuationSeparator" w:id="0">
    <w:p w:rsidR="00000000" w:rsidRDefault="00C05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35B9" w:rsidRDefault="00C051E7">
      <w:r>
        <w:separator/>
      </w:r>
    </w:p>
  </w:footnote>
  <w:footnote w:type="continuationSeparator" w:id="0">
    <w:p w:rsidR="003935B9" w:rsidRDefault="00C051E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>
    <w:pPr>
      <w:pStyle w:val="Header"/>
    </w:pPr>
    <w:r>
      <w:rPr>
        <w:noProof/>
      </w:rPr>
      <w:drawing>
        <wp:inline distT="0" distB="0" distL="0" distR="0" wp14:anchorId="5856123B" wp14:editId="79063906">
          <wp:extent cx="2971800" cy="4495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447" cy="45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DA4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A02B9"/>
    <w:multiLevelType w:val="multilevel"/>
    <w:tmpl w:val="75745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935B9"/>
    <w:rsid w:val="004E29B3"/>
    <w:rsid w:val="00590D07"/>
    <w:rsid w:val="00784D58"/>
    <w:rsid w:val="008D6863"/>
    <w:rsid w:val="00B86B75"/>
    <w:rsid w:val="00BC48D5"/>
    <w:rsid w:val="00C051E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45059C-6F2B-AB4D-A250-4B32B5175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</Words>
  <Characters>418</Characters>
  <Application>Microsoft Macintosh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Cheng-Han Yu</dc:creator>
  <cp:lastModifiedBy>Cheng-Han Yu</cp:lastModifiedBy>
  <cp:revision>2</cp:revision>
  <dcterms:created xsi:type="dcterms:W3CDTF">2017-07-19T16:48:00Z</dcterms:created>
  <dcterms:modified xsi:type="dcterms:W3CDTF">2017-07-19T16:48:00Z</dcterms:modified>
</cp:coreProperties>
</file>